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Flats and condominiums with more than 700 DUs are required to provide a WCP as part of their Development Application. For HDB housing developments with more than 1,000 DUs, LTA and URA will work with HDB on the WCP requirements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9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5Z</dcterms:created>
  <dcterms:modified xsi:type="dcterms:W3CDTF">2024-05-23T00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